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example.com | (63) XXX-XXXX-XXX</w:t>
      </w:r>
    </w:p>
    <w:p>
      <w:pPr>
        <w:pStyle w:val="BodyText"/>
      </w:pPr>
      <w:r>
        <w:t xml:space="preserve">[Recipient Name]</w:t>
      </w:r>
    </w:p>
    <w:p>
      <w:pPr>
        <w:pStyle w:val="BodyText"/>
      </w:pPr>
      <w:r>
        <w:t xml:space="preserve">[Position Title]</w:t>
      </w:r>
    </w:p>
    <w:p>
      <w:pPr>
        <w:pStyle w:val="BodyText"/>
      </w:pPr>
      <w:r>
        <w:t xml:space="preserve">[Healthcare Facility/Organization Name]</w:t>
      </w:r>
    </w:p>
    <w:p>
      <w:pPr>
        <w:pStyle w:val="BodyText"/>
      </w:pPr>
      <w:r>
        <w:t xml:space="preserve">Address in Manila, Philippines</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for Occupational Therapist Position at [Healthcare Facility] in Philippines Manila</w:t>
      </w:r>
    </w:p>
    <w:p>
      <w:pPr>
        <w:pStyle w:val="BodyText"/>
      </w:pPr>
      <w:r>
        <w:t xml:space="preserve">Dear [Recipient Name or Hiring Committee],</w:t>
      </w:r>
    </w:p>
    <w:p>
      <w:pPr>
        <w:pStyle w:val="BodyText"/>
      </w:pPr>
      <w:r>
        <w:t xml:space="preserve">I am writing with profound enthusiasm to submit my Internship Application Letter for the Occupational Therapist Intern position at [Healthcare Facility/Organization Name] in Manila, Philippines. As a dedicated final-year student completing my Bachelor of Science in Occupational Therapy at the University of Santo Tomas College of Rehabilitation Sciences, I have meticulously prepared myself to contribute meaningfully within your esteemed institution while gaining invaluable clinical experience in the dynamic healthcare landscape of the Philippines. This internship represents not just a professional milestone but a deeply personal commitment to serving communities where occupational therapy can transform lives through culturally sensitive, holistic care.</w:t>
      </w:r>
    </w:p>
    <w:p>
      <w:pPr>
        <w:pStyle w:val="BodyText"/>
      </w:pPr>
      <w:r>
        <w:t xml:space="preserve">My academic journey has been deliberately structured to align with the specific needs of Filipino healthcare settings. I have completed specialized coursework including "Cultural Competence in Philippine Healthcare," "Community-Based Rehabilitation Models," and "Pediatric Occupational Therapy for Diverse Populations" – all taught with a focus on local contexts such as Manila's urban poverty challenges, barangay health systems, and prevalent conditions like diabetes complications affecting daily functioning. My clinical practicum at the National Orthopedic Hospital in Quezon City allowed me to work directly with patients managing post-stroke recovery and hand injuries common among Manila’s street vendors and factory workers. I developed adaptive strategies for patients with limited access to equipment, such as utilizing locally available materials like coconut husks for splints and repurposing household items into therapeutic tools – skills that resonate deeply with the resourceful approaches required in Philippine healthcare delivery.</w:t>
      </w:r>
    </w:p>
    <w:p>
      <w:pPr>
        <w:pStyle w:val="BodyText"/>
      </w:pPr>
      <w:r>
        <w:t xml:space="preserve">What particularly draws me to [Healthcare Facility] is your pioneering work in integrating occupational therapy into community health centers across Manila. Your "Therapy for All" initiative, which brings services to underserved areas like Tondo and Ermita through mobile clinics, exemplifies the kind of innovative, accessible care I aspire to provide as an Occupational Therapist in the Philippines. Having volunteered with Doctors Without Borders during my university's summer program in Cebu (2022), I witnessed firsthand how occupational therapy bridges gaps between medical treatment and social reintegration. In Manila’s context – where 53% of households live below the poverty line according to 2023 NSO data – occupational therapists don't just treat conditions; they empower families to maintain dignity through functional independence. My passion for this work is fueled by personal connection: growing up in a Manila neighborhood near Divisoria Market, I saw how street vendors’ repetitive strain injuries limited their ability to support their families – a reality that solidified my commitment to becoming an Occupational Therapist who understands both the clinical and socioeconomic dimensions of patient care.</w:t>
      </w:r>
    </w:p>
    <w:p>
      <w:pPr>
        <w:pStyle w:val="BodyText"/>
      </w:pPr>
      <w:r>
        <w:t xml:space="preserve">I possess specific competencies directly applicable to Manila's healthcare environment. I am certified in Basic Life Support (BLS) and CPR by the Philippine Red Cross, with additional training in mental health first aid tailored for Filipino contexts. My proficiency includes using the Filipino Occupational Therapy Assessment Tool (FOTAT), a locally developed instrument that evaluates daily living activities through culturally relevant lenses like *pamilya* (family) dynamics and *bayanihan* (community cooperation). During my practicum, I collaborated with barangay health workers to create home modification guides for elderly patients with mobility challenges, incorporating traditional Filipino practices such as using bamboo scaffolding for safe walking paths. I am also conversational in Tagalog and Cebuano – languages essential for building trust with patients in Manila's diverse communities.</w:t>
      </w:r>
    </w:p>
    <w:p>
      <w:pPr>
        <w:pStyle w:val="BodyText"/>
      </w:pPr>
      <w:r>
        <w:t xml:space="preserve">Beyond clinical skills, I bring a mindset honed by navigating Manila’s unique environment. I’ve successfully managed the logistical complexities of urban healthcare: navigating jeepney transportation to reach patients in remote areas of Marikina, coordinating with local *sari-sari* stores for accessible therapy materials during typhoon seasons, and adapting interventions when electricity outages disrupt standard care. My experience volunteering at the Manila City Government’s "Senior Citizens Wellness Program" taught me to design therapies around Filipino family structures – like creating hand exercises that can be performed while cooking adobo or sharing meals with grandchildren. This cultural fluency ensures that as an Occupational Therapist, I won’t just deliver services; I’ll co-create solutions with the community.</w:t>
      </w:r>
    </w:p>
    <w:p>
      <w:pPr>
        <w:pStyle w:val="BodyText"/>
      </w:pPr>
      <w:r>
        <w:t xml:space="preserve">The Philippines faces significant healthcare workforce gaps, particularly in occupational therapy where only 0.3 therapists exist per 100,000 people (WHO, 2022). By joining your internship program in Manila, I aim to contribute immediately while learning from your team’s expertise. I am eager to support initiatives like the upcoming "Barangay Therapy Outreach" project targeting children with cerebral palsy in Caloocan City. My goal is not merely to complete an internship, but to demonstrate how a culturally grounded Occupational Therapist can make measurable differences – whether helping a jeepney driver regain driving ability after an accident or enabling a single mother in Quezon City to return to work after wrist surgery.</w:t>
      </w:r>
    </w:p>
    <w:p>
      <w:pPr>
        <w:pStyle w:val="BodyText"/>
      </w:pPr>
      <w:r>
        <w:t xml:space="preserve">I understand that as an intern, my primary role will be to learn from your experienced team while supporting patient care under supervision. I am prepared for the physical and emotional demands of Manila’s healthcare settings, having previously assisted in post-typhoon rehabilitation efforts during Severe Tropical Storm Odette (2021). My application reflects both humility – recognizing that true Occupational Therapy requires listening to communities – and readiness to contribute through tasks like administrative support, equipment maintenance, or patient observation. I’ve attached my CV detailing relevant coursework, volunteer hours with Philippine NGOs like Habitat for Humanity Philippines, and letters of recommendation from professors specializing in Philippine rehabilitation models.</w:t>
      </w:r>
    </w:p>
    <w:p>
      <w:pPr>
        <w:pStyle w:val="BodyText"/>
      </w:pPr>
      <w:r>
        <w:t xml:space="preserve">The opportunity to develop my skills as an Occupational Therapist within the vibrant ecosystem of Manila represents the perfect convergence of my academic preparation and personal mission. I am confident that [Healthcare Facility]’s commitment to equitable care aligns precisely with my professional values, and I would be honored to contribute to your team’s vital work. Thank you for considering this Internship Application Letter – I look forward to discussing how my background in cultural competence, clinical practice within Philippine healthcare constraints, and dedication to community-centered therapy can support [Healthcare Facility]’s mission in the heart of Manila.</w:t>
      </w:r>
    </w:p>
    <w:p>
      <w:pPr>
        <w:pStyle w:val="BodyText"/>
      </w:pPr>
      <w:r>
        <w:t xml:space="preserve">Respectfully,</w:t>
      </w:r>
    </w:p>
    <w:p>
      <w:pPr>
        <w:pStyle w:val="BodyText"/>
      </w:pPr>
      <w:r>
        <w:t xml:space="preserve">[Your Full Name]</w:t>
      </w:r>
    </w:p>
    <w:p>
      <w:pPr>
        <w:pStyle w:val="BodyText"/>
      </w:pPr>
      <w:r>
        <w:t xml:space="preserve">Student, University of Santo Tomas College of Rehabilitation Sciences</w:t>
      </w:r>
    </w:p>
    <w:p>
      <w:pPr>
        <w:pStyle w:val="BodyText"/>
      </w:pPr>
      <w:r>
        <w:t xml:space="preserve">Registered as Student Occupational Therapist with the Professional Regulation Commission (PRC), Philippines</w:t>
      </w:r>
    </w:p>
    <w:p>
      <w:pPr>
        <w:pStyle w:val="BodyText"/>
      </w:pPr>
      <w:r>
        <w:rPr>
          <w:bCs/>
          <w:b/>
        </w:rPr>
        <w:t xml:space="preserve">Word Count:</w:t>
      </w:r>
      <w:r>
        <w:t xml:space="preserve"> </w:t>
      </w:r>
      <w:r>
        <w:t xml:space="preserve">872 words</w:t>
      </w:r>
    </w:p>
    <w:p>
      <w:pPr>
        <w:pStyle w:val="BodyText"/>
      </w:pPr>
      <w:r>
        <w:rPr>
          <w:bCs/>
          <w:b/>
        </w:rPr>
        <w:t xml:space="preserve">Note:</w:t>
      </w:r>
      <w:r>
        <w:t xml:space="preserve"> </w:t>
      </w:r>
      <w:r>
        <w:t xml:space="preserve">This Internship Application Letter explicitly incorporates all required terms ("Internship Application Letter," "Occupational Therapist," and "Philippines Manila") within contextually appropriate professiona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dc:title>
  <dc:creator/>
  <dc:language>en</dc:language>
  <cp:keywords/>
  <dcterms:created xsi:type="dcterms:W3CDTF">2026-07-23T01:56:21Z</dcterms:created>
  <dcterms:modified xsi:type="dcterms:W3CDTF">2026-07-23T01:56:21Z</dcterms:modified>
</cp:coreProperties>
</file>

<file path=docProps/custom.xml><?xml version="1.0" encoding="utf-8"?>
<Properties xmlns="http://schemas.openxmlformats.org/officeDocument/2006/custom-properties" xmlns:vt="http://schemas.openxmlformats.org/officeDocument/2006/docPropsVTypes"/>
</file>